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8.png" ContentType="image/png"/>
  <Override PartName="/word/media/rId52.png" ContentType="image/png"/>
  <Override PartName="/word/media/rId48.png" ContentType="image/png"/>
  <Override PartName="/word/media/rId69.png" ContentType="image/png"/>
  <Override PartName="/word/media/rId56.png" ContentType="image/png"/>
  <Override PartName="/word/media/rId82.png" ContentType="image/png"/>
  <Override PartName="/word/media/rId73.png" ContentType="image/png"/>
  <Override PartName="/word/media/rId86.png" ContentType="image/png"/>
  <Override PartName="/word/media/rId60.png" ContentType="image/png"/>
  <Override PartName="/word/media/rId43.png" ContentType="image/png"/>
  <Override PartName="/word/media/rId34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m</w:t>
      </w:r>
      <w:r>
        <w:t xml:space="preserve"> </w:t>
      </w:r>
      <w:r>
        <w:t xml:space="preserve">1</w:t>
      </w:r>
      <w:r>
        <w:t xml:space="preserve"> </w:t>
      </w:r>
      <w:r>
        <w:t xml:space="preserve">Quant</w:t>
      </w:r>
      <w:r>
        <w:t xml:space="preserve"> </w:t>
      </w:r>
      <w:r>
        <w:t xml:space="preserve">Survey</w:t>
      </w:r>
      <w:r>
        <w:t xml:space="preserve"> </w:t>
      </w:r>
      <w:r>
        <w:t xml:space="preserve">-</w:t>
      </w:r>
      <w:r>
        <w:t xml:space="preserve"> </w:t>
      </w:r>
      <w:r>
        <w:t xml:space="preserve">PPW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waga</w:t>
      </w:r>
      <w:r>
        <w:t xml:space="preserve"> </w:t>
      </w:r>
      <w:r>
        <w:t xml:space="preserve">&amp;</w:t>
      </w:r>
      <w:r>
        <w:t xml:space="preserve"> </w:t>
      </w:r>
      <w:r>
        <w:t xml:space="preserve">Yuwei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2024-10-14</w:t>
      </w:r>
    </w:p>
    <w:bookmarkStart w:id="20" w:name="women-demographics"/>
    <w:p>
      <w:pPr>
        <w:pStyle w:val="Heading2"/>
      </w:pPr>
      <w:r>
        <w:t xml:space="preserve">Women Demographics</w:t>
      </w:r>
    </w:p>
    <w:p>
      <w:pPr>
        <w:pStyle w:val="FirstParagraph"/>
      </w:pPr>
      <w:r>
        <w:t xml:space="preserve">Altogether, we currently have data for 190 participants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Basic Demographic Summary for Wome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[IQR: 21.0, 30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mmunization for my bab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ollow-up antenatal care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irst Antenatal care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ostnatal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plan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egnancy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regn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ostpar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[IQR: 20.0, 32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eeks since deli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[IQR: 10.0, 32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number of pregnan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[IQR: 1.0, 3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bove secondary / 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rimary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condary - not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condary -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rimary - not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ind of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Divorced/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rried, monog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rried, polyg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partner, 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teady boyfri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Unsteady boyfriend (on and of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 hom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On wages (Irregular sala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Out of work and looking for 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Out of work but not currently looking for 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ala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Volunte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sidential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ural areas or countrys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eri-urban ar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Urban or city ce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uration to the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&lt; an h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&gt;= an h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uration to the facility (Minut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[IQR: 15.0, 30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uration to the facility (Hou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[IQR: 1.0, 2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V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HIV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iving with H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refer not to ans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uration known LHIV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[IQR: 2.0, 12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using antiretroviral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Q2 or QAD2 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6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[IQR: Q1, Q3]; n (%)</w:t>
            </w:r>
          </w:p>
        </w:tc>
      </w:tr>
    </w:tbl>
    <w:p>
      <w:r>
        <w:br w:type="page"/>
      </w:r>
    </w:p>
    <w:bookmarkEnd w:id="20"/>
    <w:bookmarkStart w:id="29" w:name="screening"/>
    <w:p>
      <w:pPr>
        <w:pStyle w:val="Heading1"/>
      </w:pPr>
      <w:r>
        <w:t xml:space="preserve">Screening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2: Basic Screening Summary for Wome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rvice acc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s of acc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ess than 2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3-4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5-6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ore than 6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.3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Start w:id="24" w:name="criticality-of-screening-barriers"/>
    <w:p>
      <w:pPr>
        <w:pStyle w:val="Heading2"/>
      </w:pPr>
      <w:r>
        <w:t xml:space="preserve">Criticality of Screening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im-1-Quant-Survey---PPW_files/figure-docx/Screening%20Barrier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mpact-of-screening-strategies"/>
    <w:p>
      <w:pPr>
        <w:pStyle w:val="Heading2"/>
      </w:pPr>
      <w:r>
        <w:t xml:space="preserve">Impact of Screening Strategi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im-1-Quant-Survey---PPW_files/figure-docx/Screening%20Strategies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End w:id="29"/>
    <w:bookmarkStart w:id="38" w:name="diagnosis-and-treatment"/>
    <w:p>
      <w:pPr>
        <w:pStyle w:val="Heading1"/>
      </w:pPr>
      <w:r>
        <w:t xml:space="preserve">Diagnosis and Treatmen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3: Diagnosis and Treatment Summary for PPW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ver been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Both depression and anxie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of depression 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fter deli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During the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stational age (month) diagnosed with 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3.0, 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agnosed with depression after delivery (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5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of anxiety 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During the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stational age (month) diagnosed with anxie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(2.0, 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agnosed with anxiety after delivery (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d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 of 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General 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Interpersonal 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upportive 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Unspecified 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MAD treatment in last 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3-4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ess than 2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1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bookmarkStart w:id="33" w:name="X63391ffbf05f4082717561868c447aa127940b6"/>
    <w:p>
      <w:pPr>
        <w:pStyle w:val="Heading2"/>
      </w:pPr>
      <w:r>
        <w:t xml:space="preserve">Criticality of Diagnosis and Treatment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im-1-Quant-Survey---PPW_files/figure-docx/criticality%20of%20barriers%20to%20Diagnosis%20and%20Treatmen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e4e1c4f84f114dac26246ab5fb143a9d03b0c21"/>
    <w:p>
      <w:pPr>
        <w:pStyle w:val="Heading2"/>
      </w:pPr>
      <w:r>
        <w:t xml:space="preserve">Impact of Diagnosis and Treatment Strategi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im-1-Quant-Survey---PPW_files/figure-docx/Impact%20of%20strategies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End w:id="38"/>
    <w:bookmarkStart w:id="47" w:name="referral-and-remission"/>
    <w:p>
      <w:pPr>
        <w:pStyle w:val="Heading1"/>
      </w:pPr>
      <w:r>
        <w:t xml:space="preserve">Referral And Remissio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4: Referral and Remission Summary for PPW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fered to receive care for PM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ceived treatment multiple times with the provider monitoring sympt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Start w:id="42" w:name="Xa9bcd0d2fcb5ffd15e657089c7ac586ec777387"/>
    <w:p>
      <w:pPr>
        <w:pStyle w:val="Heading2"/>
      </w:pPr>
      <w:r>
        <w:t xml:space="preserve">Criticality of Referral and Remission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im-1-Quant-Survey---PPW_files/figure-docx/criticality%20of%20barriers%20to%20rerem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39be0e5f812b7929caeb9569323db7576ec8696"/>
    <w:p>
      <w:pPr>
        <w:pStyle w:val="Heading2"/>
      </w:pPr>
      <w:r>
        <w:t xml:space="preserve">Impact of Referral and Remission Strategi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im-1-Quant-Survey---PPW_files/figure-docx/Impact%20of%20strategies%20to%20rerem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"/>
    <w:bookmarkEnd w:id="47"/>
    <w:bookmarkStart w:id="51" w:name="frequency-of-barriers-across-all-steps"/>
    <w:p>
      <w:pPr>
        <w:pStyle w:val="Heading1"/>
      </w:pPr>
      <w:r>
        <w:t xml:space="preserve">Frequency of Barriers Across All Step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im-1-Quant-Survey---PPW_files/figure-docx/Frequency%20of%20Barriers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Start w:id="91" w:name="ipmh"/>
    <w:p>
      <w:pPr>
        <w:pStyle w:val="Heading1"/>
      </w:pPr>
      <w:r>
        <w:t xml:space="preserve">IPMH</w:t>
      </w:r>
    </w:p>
    <w:bookmarkStart w:id="64" w:name="ipmh-screening"/>
    <w:p>
      <w:pPr>
        <w:pStyle w:val="Heading2"/>
      </w:pPr>
      <w:r>
        <w:t xml:space="preserve">IPMH screening</w:t>
      </w:r>
    </w:p>
    <w:bookmarkStart w:id="55" w:name="criticality-of-ipmh-screening-barriers"/>
    <w:p>
      <w:pPr>
        <w:pStyle w:val="Heading3"/>
      </w:pPr>
      <w:r>
        <w:t xml:space="preserve">Criticality of IPMH Screening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im-1-Quant-Survey---PPW_files/figure-docx/Criticality%20of%20IPMH%20barriers%20to%20Screning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frequency-of-ipmh-screening-barriers"/>
    <w:p>
      <w:pPr>
        <w:pStyle w:val="Heading3"/>
      </w:pPr>
      <w:r>
        <w:t xml:space="preserve">Frequency of IPMH Screening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im-1-Quant-Survey---PPW_files/figure-docx/Frequency%20of%20IPMH%20barriers%20to%20Screning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impact-of-ipmh-screening-strategies"/>
    <w:p>
      <w:pPr>
        <w:pStyle w:val="Heading3"/>
      </w:pPr>
      <w:r>
        <w:t xml:space="preserve">Impact of IPMH Screening Strategi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im-1-Quant-Survey---PPW_files/figure-docx/Impact%20of%20IPMH%20Strategies%20to%20Screning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77" w:name="ipmh-pm"/>
    <w:p>
      <w:pPr>
        <w:pStyle w:val="Heading2"/>
      </w:pPr>
      <w:r>
        <w:t xml:space="preserve">IPMH PM+</w:t>
      </w:r>
    </w:p>
    <w:bookmarkStart w:id="68" w:name="criticality-of-ipmh-pm-barriers"/>
    <w:p>
      <w:pPr>
        <w:pStyle w:val="Heading3"/>
      </w:pPr>
      <w:r>
        <w:t xml:space="preserve">Criticality of IPMH PM+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im-1-Quant-Survey---PPW_files/figure-docx/Criticality%20of%20IPMH%20Barriers%20to%20PM+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frequency-of-ipmh-pm-barriers"/>
    <w:p>
      <w:pPr>
        <w:pStyle w:val="Heading3"/>
      </w:pPr>
      <w:r>
        <w:t xml:space="preserve">Frequency of IPMH PM+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Aim-1-Quant-Survey---PPW_files/figure-docx/Frequency%20of%20IPMH%20Barriers%20Accessing%20PM+%20Services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impact-of-ipmh-pm-strategies"/>
    <w:p>
      <w:pPr>
        <w:pStyle w:val="Heading3"/>
      </w:pPr>
      <w:r>
        <w:t xml:space="preserve">Impact of IPMH PM+ Strategi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im-1-Quant-Survey---PPW_files/figure-docx/Impact%20of%20IPMH%20Strategies%20on%20Accessing%20PM+%20Services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6"/>
    <w:bookmarkEnd w:id="77"/>
    <w:bookmarkStart w:id="90" w:name="ipmh-telepsychiatry"/>
    <w:p>
      <w:pPr>
        <w:pStyle w:val="Heading2"/>
      </w:pPr>
      <w:r>
        <w:t xml:space="preserve">IPMH Telepsychiatry</w:t>
      </w:r>
    </w:p>
    <w:bookmarkStart w:id="81" w:name="X353ed7e48ab6bd47e1021e310792047515442b5"/>
    <w:p>
      <w:pPr>
        <w:pStyle w:val="Heading3"/>
      </w:pPr>
      <w:r>
        <w:t xml:space="preserve">Criticality of IPMH barriers to Telepsychiatry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Aim-1-Quant-Survey---PPW_files/figure-docx/Criticality%20of%20IPMH%20Telepsychiatry%20barriers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dd4b467dcac41c4a5ad4ebc920c3d0f82e673f5"/>
    <w:p>
      <w:pPr>
        <w:pStyle w:val="Heading3"/>
      </w:pPr>
      <w:r>
        <w:t xml:space="preserve">Frequency of IPHM Barriers to Accessing Telepsychiatry Servic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Aim-1-Quant-Survey---PPW_files/figure-docx/Frequency%20of%20IPMH%20barriers%20to%20Telepsychiatry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029b2603f7318eca2547c8fdac2d8a316c3393c"/>
    <w:p>
      <w:pPr>
        <w:pStyle w:val="Heading3"/>
      </w:pPr>
      <w:r>
        <w:t xml:space="preserve">Impact of IPMH Strategies on Telepsychiatry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Aim-1-Quant-Survey---PPW_files/figure-docx/Impact%20of%20IPMH%20Strategies%20on%20Telepsychiaty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69" Target="media/rId69.png" /><Relationship Type="http://schemas.openxmlformats.org/officeDocument/2006/relationships/image" Id="rId56" Target="media/rId56.png" /><Relationship Type="http://schemas.openxmlformats.org/officeDocument/2006/relationships/image" Id="rId82" Target="media/rId82.png" /><Relationship Type="http://schemas.openxmlformats.org/officeDocument/2006/relationships/image" Id="rId73" Target="media/rId73.png" /><Relationship Type="http://schemas.openxmlformats.org/officeDocument/2006/relationships/image" Id="rId86" Target="media/rId86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m 1 Quant Survey - PPW</dc:title>
  <dc:creator>David Owaga &amp; Yuwei Wang</dc:creator>
  <cp:keywords/>
  <dcterms:created xsi:type="dcterms:W3CDTF">2024-10-15T00:29:15Z</dcterms:created>
  <dcterms:modified xsi:type="dcterms:W3CDTF">2024-10-15T00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4</vt:lpwstr>
  </property>
  <property fmtid="{D5CDD505-2E9C-101B-9397-08002B2CF9AE}" pid="3" name="output">
    <vt:lpwstr>word_document</vt:lpwstr>
  </property>
</Properties>
</file>